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Recount3: Understanding Gene Expression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5-29T16:10:52Z</dcterms:created>
  <dcterms:modified xsi:type="dcterms:W3CDTF">2025-05-29T16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